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149611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1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Grzegorz Bartni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arta Tyl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Cały Dzień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